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C1328" w14:textId="494CF42D" w:rsidR="00523063" w:rsidRPr="00E94B96" w:rsidRDefault="00523063" w:rsidP="00523063">
      <w:pPr>
        <w:rPr>
          <w:rFonts w:cstheme="minorHAnsi"/>
          <w:color w:val="00206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9"/>
        <w:gridCol w:w="3040"/>
        <w:gridCol w:w="2937"/>
      </w:tblGrid>
      <w:tr w:rsidR="00523063" w:rsidRPr="00E94B96" w14:paraId="6CA35410" w14:textId="77777777" w:rsidTr="00070051">
        <w:tc>
          <w:tcPr>
            <w:tcW w:w="3005" w:type="dxa"/>
          </w:tcPr>
          <w:p w14:paraId="7BD7A9CA" w14:textId="7777777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37"/>
              <w:gridCol w:w="938"/>
              <w:gridCol w:w="938"/>
            </w:tblGrid>
            <w:tr w:rsidR="00523063" w:rsidRPr="00E94B96" w14:paraId="74714DEA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1B99966F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6E2CD11A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485EB5CD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  <w:tr w:rsidR="00523063" w:rsidRPr="00E94B96" w14:paraId="5AAEC439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39C6FF0C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22333EB6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22F98D4F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  <w:tr w:rsidR="00523063" w:rsidRPr="00E94B96" w14:paraId="0A77687A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7DAAA535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1690CEAE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4C559664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  <w:tr w:rsidR="00523063" w:rsidRPr="00E94B96" w14:paraId="55C14FCD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21EFC43F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06487A02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257D5F64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  <w:tr w:rsidR="00523063" w:rsidRPr="00E94B96" w14:paraId="74653EC0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741F4875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6F2B9A4D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76CB6817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  <w:tr w:rsidR="00523063" w:rsidRPr="00E94B96" w14:paraId="47AD5D12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6B254A74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 xml:space="preserve"> 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10A623FA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50BEED95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</w:tbl>
          <w:p w14:paraId="60D8639D" w14:textId="7777777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p w14:paraId="68726356" w14:textId="46EA3BAD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  <w:t>2 plants m</w:t>
            </w:r>
            <w:r w:rsidRPr="00523063">
              <w:rPr>
                <w:rFonts w:cstheme="minorHAnsi"/>
                <w:color w:val="201F1E"/>
                <w:sz w:val="24"/>
                <w:szCs w:val="24"/>
                <w:shd w:val="clear" w:color="auto" w:fill="FFFFFF"/>
                <w:vertAlign w:val="superscript"/>
              </w:rPr>
              <w:t>-2</w:t>
            </w:r>
          </w:p>
        </w:tc>
        <w:tc>
          <w:tcPr>
            <w:tcW w:w="3005" w:type="dxa"/>
          </w:tcPr>
          <w:p w14:paraId="0759CA44" w14:textId="7777777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38"/>
              <w:gridCol w:w="938"/>
              <w:gridCol w:w="938"/>
            </w:tblGrid>
            <w:tr w:rsidR="00523063" w:rsidRPr="00E94B96" w14:paraId="671DCC10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1AB13506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1B4BE200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4929E407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  <w:tr w:rsidR="00523063" w:rsidRPr="00E94B96" w14:paraId="0F2051AA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7D2A74C0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60CDDC04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547E5F71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  <w:tr w:rsidR="00523063" w:rsidRPr="00E94B96" w14:paraId="451BC740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65E9918A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4C815078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17F8F6AB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  <w:tr w:rsidR="00523063" w:rsidRPr="00E94B96" w14:paraId="0397FD40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55B7C6E1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06557D69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x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18B8C631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x</w:t>
                  </w:r>
                </w:p>
              </w:tc>
            </w:tr>
            <w:tr w:rsidR="00523063" w:rsidRPr="00E94B96" w14:paraId="0864B8F7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78DB439B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0EBD9CD4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1B362CE3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  <w:tr w:rsidR="00523063" w:rsidRPr="00E94B96" w14:paraId="49A98B2D" w14:textId="77777777" w:rsidTr="00070051">
              <w:trPr>
                <w:trHeight w:val="309"/>
              </w:trPr>
              <w:tc>
                <w:tcPr>
                  <w:tcW w:w="997" w:type="dxa"/>
                  <w:noWrap/>
                  <w:hideMark/>
                </w:tcPr>
                <w:p w14:paraId="1B188D8F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 xml:space="preserve"> 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17FB78C6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997" w:type="dxa"/>
                  <w:noWrap/>
                  <w:hideMark/>
                </w:tcPr>
                <w:p w14:paraId="255504E5" w14:textId="77777777" w:rsidR="00523063" w:rsidRPr="00E94B96" w:rsidRDefault="00523063" w:rsidP="0007005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94B96">
                    <w:rPr>
                      <w:rFonts w:cstheme="minorHAnsi"/>
                      <w:sz w:val="24"/>
                      <w:szCs w:val="24"/>
                    </w:rPr>
                    <w:t> </w:t>
                  </w:r>
                </w:p>
              </w:tc>
            </w:tr>
          </w:tbl>
          <w:p w14:paraId="583D32AC" w14:textId="77777777" w:rsidR="00523063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p w14:paraId="084D09DA" w14:textId="386E452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  <w:t>4</w:t>
            </w:r>
            <w: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  <w:t xml:space="preserve"> plants m</w:t>
            </w:r>
            <w:r w:rsidRPr="00523063">
              <w:rPr>
                <w:rFonts w:cstheme="minorHAnsi"/>
                <w:color w:val="201F1E"/>
                <w:sz w:val="24"/>
                <w:szCs w:val="24"/>
                <w:shd w:val="clear" w:color="auto" w:fill="FFFFFF"/>
                <w:vertAlign w:val="superscript"/>
              </w:rPr>
              <w:t>-2</w:t>
            </w:r>
          </w:p>
        </w:tc>
        <w:tc>
          <w:tcPr>
            <w:tcW w:w="3006" w:type="dxa"/>
          </w:tcPr>
          <w:p w14:paraId="0E7FB522" w14:textId="7777777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tbl>
            <w:tblPr>
              <w:tblW w:w="2880" w:type="dxa"/>
              <w:tblLook w:val="04A0" w:firstRow="1" w:lastRow="0" w:firstColumn="1" w:lastColumn="0" w:noHBand="0" w:noVBand="1"/>
            </w:tblPr>
            <w:tblGrid>
              <w:gridCol w:w="903"/>
              <w:gridCol w:w="904"/>
              <w:gridCol w:w="904"/>
            </w:tblGrid>
            <w:tr w:rsidR="00523063" w:rsidRPr="00E94B96" w14:paraId="45472718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4549106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4C6B72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DC2CD34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  <w:tr w:rsidR="00523063" w:rsidRPr="00E94B96" w14:paraId="25C2FA7E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5B3B070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984A807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2F119A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  <w:tr w:rsidR="00523063" w:rsidRPr="00E94B96" w14:paraId="613973C2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4107A6E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735B2D0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19C222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</w:tr>
            <w:tr w:rsidR="00523063" w:rsidRPr="00E94B96" w14:paraId="6ED811B6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41AB868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021734E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51452F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</w:tr>
            <w:tr w:rsidR="00523063" w:rsidRPr="00E94B96" w14:paraId="2E36A066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2C53B2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993D91D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7FCF458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  <w:tr w:rsidR="00523063" w:rsidRPr="00E94B96" w14:paraId="41CFF225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0B42706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49CCFA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C49445A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</w:tbl>
          <w:p w14:paraId="67FD0A17" w14:textId="77777777" w:rsidR="00523063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p w14:paraId="61895589" w14:textId="376C1122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  <w:t>8</w:t>
            </w:r>
            <w: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  <w:t xml:space="preserve"> plants m</w:t>
            </w:r>
            <w:r w:rsidRPr="00523063">
              <w:rPr>
                <w:rFonts w:cstheme="minorHAnsi"/>
                <w:color w:val="201F1E"/>
                <w:sz w:val="24"/>
                <w:szCs w:val="24"/>
                <w:shd w:val="clear" w:color="auto" w:fill="FFFFFF"/>
                <w:vertAlign w:val="superscript"/>
              </w:rPr>
              <w:t>-2</w:t>
            </w:r>
          </w:p>
        </w:tc>
      </w:tr>
      <w:tr w:rsidR="00523063" w:rsidRPr="00E94B96" w14:paraId="2A7EE21D" w14:textId="77777777" w:rsidTr="00070051">
        <w:tc>
          <w:tcPr>
            <w:tcW w:w="3005" w:type="dxa"/>
          </w:tcPr>
          <w:p w14:paraId="50DCEE36" w14:textId="7777777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tbl>
            <w:tblPr>
              <w:tblW w:w="2880" w:type="dxa"/>
              <w:tblLook w:val="04A0" w:firstRow="1" w:lastRow="0" w:firstColumn="1" w:lastColumn="0" w:noHBand="0" w:noVBand="1"/>
            </w:tblPr>
            <w:tblGrid>
              <w:gridCol w:w="937"/>
              <w:gridCol w:w="938"/>
              <w:gridCol w:w="938"/>
            </w:tblGrid>
            <w:tr w:rsidR="00523063" w:rsidRPr="00E94B96" w14:paraId="1FD264D5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AB65F5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7347C3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994E2ED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  <w:tr w:rsidR="00523063" w:rsidRPr="00E94B96" w14:paraId="2533428B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57304D6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88D6E32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4C92F95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</w:tr>
            <w:tr w:rsidR="00523063" w:rsidRPr="00E94B96" w14:paraId="0481CBEB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A8C990D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ED8574C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C99D4B5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</w:tr>
            <w:tr w:rsidR="00523063" w:rsidRPr="00E94B96" w14:paraId="2FEED127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78B7A3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C29A3B5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47A3924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</w:tr>
            <w:tr w:rsidR="00523063" w:rsidRPr="00E94B96" w14:paraId="5DE98335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7DA8C0C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63BA21F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8C7392F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</w:p>
              </w:tc>
            </w:tr>
            <w:tr w:rsidR="00523063" w:rsidRPr="00E94B96" w14:paraId="12D93402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25B7EDD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B1ED2BA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8871FBC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</w:tbl>
          <w:p w14:paraId="31ACF9DC" w14:textId="7777777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p w14:paraId="53FA2B30" w14:textId="7777777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p w14:paraId="3F57A81B" w14:textId="62DBA813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  <w:t>16</w:t>
            </w:r>
            <w: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  <w:t xml:space="preserve"> plants m</w:t>
            </w:r>
            <w:r w:rsidRPr="00523063">
              <w:rPr>
                <w:rFonts w:cstheme="minorHAnsi"/>
                <w:color w:val="201F1E"/>
                <w:sz w:val="24"/>
                <w:szCs w:val="24"/>
                <w:shd w:val="clear" w:color="auto" w:fill="FFFFFF"/>
                <w:vertAlign w:val="superscript"/>
              </w:rPr>
              <w:t>-2</w:t>
            </w:r>
          </w:p>
        </w:tc>
        <w:tc>
          <w:tcPr>
            <w:tcW w:w="3005" w:type="dxa"/>
          </w:tcPr>
          <w:p w14:paraId="20D8DB38" w14:textId="7777777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tbl>
            <w:tblPr>
              <w:tblW w:w="2880" w:type="dxa"/>
              <w:tblLook w:val="04A0" w:firstRow="1" w:lastRow="0" w:firstColumn="1" w:lastColumn="0" w:noHBand="0" w:noVBand="1"/>
            </w:tblPr>
            <w:tblGrid>
              <w:gridCol w:w="938"/>
              <w:gridCol w:w="938"/>
              <w:gridCol w:w="938"/>
            </w:tblGrid>
            <w:tr w:rsidR="00523063" w:rsidRPr="00E94B96" w14:paraId="723D2872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A5EAACB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CCAF11B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0907DF6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  <w:tr w:rsidR="00523063" w:rsidRPr="00E94B96" w14:paraId="600031A6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F4594C7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695769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4B04B4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</w:tr>
            <w:tr w:rsidR="00523063" w:rsidRPr="00E94B96" w14:paraId="3524FF99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7D995B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770E8B0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19B7D5C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</w:tr>
            <w:tr w:rsidR="00523063" w:rsidRPr="00E94B96" w14:paraId="7D341909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6E6DDE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279BCF6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352DEA4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</w:tr>
            <w:tr w:rsidR="00523063" w:rsidRPr="00E94B96" w14:paraId="55EDB89E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2B157D8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883D0C2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3EC93C4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 xml:space="preserve">x    </w:t>
                  </w:r>
                  <w:proofErr w:type="spellStart"/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x</w:t>
                  </w:r>
                  <w:proofErr w:type="spellEnd"/>
                </w:p>
              </w:tc>
            </w:tr>
            <w:tr w:rsidR="00523063" w:rsidRPr="00E94B96" w14:paraId="72F8A5E9" w14:textId="77777777" w:rsidTr="00070051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D06D54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5FEE085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F82037" w14:textId="77777777" w:rsidR="00523063" w:rsidRPr="00E94B96" w:rsidRDefault="00523063" w:rsidP="00070051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</w:pPr>
                  <w:r w:rsidRPr="00E94B96">
                    <w:rPr>
                      <w:rFonts w:eastAsia="Times New Roman" w:cstheme="minorHAnsi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</w:tbl>
          <w:p w14:paraId="6900D794" w14:textId="77777777" w:rsidR="00523063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p w14:paraId="24343B82" w14:textId="77777777" w:rsidR="00523063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  <w:p w14:paraId="4801C3DF" w14:textId="3FE4610D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  <w:t>3</w:t>
            </w:r>
            <w: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  <w:t>2 plants m</w:t>
            </w:r>
            <w:r w:rsidRPr="00523063">
              <w:rPr>
                <w:rFonts w:cstheme="minorHAnsi"/>
                <w:color w:val="201F1E"/>
                <w:sz w:val="24"/>
                <w:szCs w:val="24"/>
                <w:shd w:val="clear" w:color="auto" w:fill="FFFFFF"/>
                <w:vertAlign w:val="superscript"/>
              </w:rPr>
              <w:t>-2</w:t>
            </w:r>
          </w:p>
        </w:tc>
        <w:tc>
          <w:tcPr>
            <w:tcW w:w="3006" w:type="dxa"/>
          </w:tcPr>
          <w:p w14:paraId="06C40EF8" w14:textId="77777777" w:rsidR="00523063" w:rsidRPr="00E94B96" w:rsidRDefault="00523063" w:rsidP="00070051">
            <w:pPr>
              <w:rPr>
                <w:rFonts w:cstheme="minorHAnsi"/>
                <w:color w:val="201F1E"/>
                <w:sz w:val="24"/>
                <w:szCs w:val="24"/>
                <w:shd w:val="clear" w:color="auto" w:fill="FFFFFF"/>
              </w:rPr>
            </w:pPr>
          </w:p>
        </w:tc>
      </w:tr>
    </w:tbl>
    <w:p w14:paraId="60B537D8" w14:textId="77777777" w:rsidR="00523063" w:rsidRDefault="00523063" w:rsidP="00523063">
      <w:pPr>
        <w:rPr>
          <w:rFonts w:cstheme="minorHAnsi"/>
          <w:color w:val="201F1E"/>
          <w:sz w:val="24"/>
          <w:szCs w:val="24"/>
          <w:shd w:val="clear" w:color="auto" w:fill="FFFFFF"/>
        </w:rPr>
      </w:pPr>
    </w:p>
    <w:p w14:paraId="52F2297C" w14:textId="6F2D0E7B" w:rsidR="001D491F" w:rsidRPr="00523063" w:rsidRDefault="0052306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30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plementary Figure: Pattern of </w:t>
      </w:r>
      <w:proofErr w:type="spellStart"/>
      <w:r w:rsidRPr="00523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Echinochloa</w:t>
      </w:r>
      <w:proofErr w:type="spellEnd"/>
      <w:r w:rsidRPr="00523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3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colona</w:t>
      </w:r>
      <w:proofErr w:type="spellEnd"/>
      <w:r w:rsidRPr="00523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2306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ransplanting in four rows of </w:t>
      </w:r>
      <w:proofErr w:type="spellStart"/>
      <w:r w:rsidRPr="0052306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ngbe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x showing </w:t>
      </w:r>
      <w:r w:rsidRPr="00523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E. </w:t>
      </w:r>
      <w:proofErr w:type="spellStart"/>
      <w:r w:rsidRPr="00523063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colon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lants)</w:t>
      </w:r>
    </w:p>
    <w:sectPr w:rsidR="001D491F" w:rsidRPr="005230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DK0NDU3srSwtDRU0lEKTi0uzszPAykwrAUAXKty+CwAAAA="/>
  </w:docVars>
  <w:rsids>
    <w:rsidRoot w:val="002E227C"/>
    <w:rsid w:val="001D491F"/>
    <w:rsid w:val="002E227C"/>
    <w:rsid w:val="00523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94B2D"/>
  <w15:chartTrackingRefBased/>
  <w15:docId w15:val="{7E9D6F51-B2DF-435E-BC9D-8ED93ACF1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063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306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23063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Gulshan Mahajan</dc:creator>
  <cp:keywords/>
  <dc:description/>
  <cp:lastModifiedBy>Dr Gulshan Mahajan</cp:lastModifiedBy>
  <cp:revision>2</cp:revision>
  <dcterms:created xsi:type="dcterms:W3CDTF">2022-03-14T06:16:00Z</dcterms:created>
  <dcterms:modified xsi:type="dcterms:W3CDTF">2022-03-14T06:21:00Z</dcterms:modified>
</cp:coreProperties>
</file>